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EC4F8F" w14:textId="77777777" w:rsidR="00606D2B" w:rsidRDefault="00606D2B" w:rsidP="001637AF">
      <w:pPr>
        <w:jc w:val="center"/>
      </w:pPr>
    </w:p>
    <w:p w14:paraId="4AC96043" w14:textId="77777777" w:rsidR="00606D2B" w:rsidRDefault="00606D2B" w:rsidP="001637AF">
      <w:pPr>
        <w:jc w:val="center"/>
      </w:pPr>
    </w:p>
    <w:p w14:paraId="09DAC5DA" w14:textId="50B4FFE2" w:rsidR="001637AF" w:rsidRDefault="00FC7E10" w:rsidP="001637AF">
      <w:pPr>
        <w:jc w:val="center"/>
        <w:rPr>
          <w:sz w:val="28"/>
          <w:szCs w:val="28"/>
        </w:rPr>
      </w:pPr>
      <w:r>
        <w:t xml:space="preserve">February </w:t>
      </w:r>
      <w:r w:rsidR="00E87C7B">
        <w:t>14</w:t>
      </w:r>
      <w:r w:rsidR="00B36725">
        <w:t>, 2018</w:t>
      </w:r>
    </w:p>
    <w:p w14:paraId="71F0C979" w14:textId="733D4579" w:rsidR="001637AF" w:rsidRDefault="001637AF" w:rsidP="001637AF">
      <w:pPr>
        <w:jc w:val="center"/>
        <w:rPr>
          <w:sz w:val="28"/>
          <w:szCs w:val="28"/>
        </w:rPr>
      </w:pPr>
    </w:p>
    <w:p w14:paraId="109F242D" w14:textId="77777777" w:rsidR="000206D9" w:rsidRDefault="000206D9" w:rsidP="001637AF">
      <w:pPr>
        <w:jc w:val="center"/>
      </w:pPr>
    </w:p>
    <w:p w14:paraId="3D6E1780" w14:textId="77777777" w:rsidR="001637AF" w:rsidRDefault="001637AF" w:rsidP="001637AF">
      <w:pPr>
        <w:jc w:val="center"/>
      </w:pPr>
    </w:p>
    <w:p w14:paraId="43885CBF" w14:textId="77777777" w:rsidR="001637AF" w:rsidRDefault="001637AF" w:rsidP="001637AF">
      <w:pPr>
        <w:jc w:val="center"/>
      </w:pPr>
    </w:p>
    <w:p w14:paraId="615ADDA8" w14:textId="77777777" w:rsidR="001637AF" w:rsidRDefault="001637AF" w:rsidP="001637AF">
      <w:pPr>
        <w:jc w:val="center"/>
      </w:pPr>
    </w:p>
    <w:p w14:paraId="75F660CD" w14:textId="77777777" w:rsidR="001637AF" w:rsidRDefault="001637AF" w:rsidP="001637AF">
      <w:pPr>
        <w:jc w:val="center"/>
      </w:pPr>
    </w:p>
    <w:p w14:paraId="07EC9276" w14:textId="0221B807" w:rsidR="001637AF" w:rsidRPr="00D31789" w:rsidRDefault="00E87C7B" w:rsidP="001637AF">
      <w:pPr>
        <w:pStyle w:val="Title"/>
        <w:jc w:val="center"/>
        <w:rPr>
          <w:b/>
        </w:rPr>
      </w:pPr>
      <w:r>
        <w:rPr>
          <w:b/>
        </w:rPr>
        <w:t>Assignment 1</w:t>
      </w:r>
    </w:p>
    <w:p w14:paraId="19BB6142" w14:textId="77777777" w:rsidR="001637AF" w:rsidRDefault="001637AF" w:rsidP="001637AF">
      <w:pPr>
        <w:jc w:val="center"/>
      </w:pPr>
    </w:p>
    <w:p w14:paraId="448ED0C8" w14:textId="77777777" w:rsidR="001637AF" w:rsidRDefault="001637AF" w:rsidP="001637AF">
      <w:pPr>
        <w:jc w:val="center"/>
        <w:rPr>
          <w:sz w:val="28"/>
          <w:szCs w:val="28"/>
        </w:rPr>
      </w:pPr>
    </w:p>
    <w:p w14:paraId="35EC5E26" w14:textId="77777777" w:rsidR="001637AF" w:rsidRDefault="001637AF" w:rsidP="001637AF">
      <w:pPr>
        <w:jc w:val="center"/>
        <w:rPr>
          <w:sz w:val="28"/>
          <w:szCs w:val="28"/>
        </w:rPr>
      </w:pPr>
    </w:p>
    <w:p w14:paraId="47E4BB4F" w14:textId="77777777" w:rsidR="001637AF" w:rsidRDefault="001637AF" w:rsidP="001637AF">
      <w:pPr>
        <w:jc w:val="center"/>
        <w:rPr>
          <w:sz w:val="28"/>
          <w:szCs w:val="28"/>
        </w:rPr>
      </w:pPr>
    </w:p>
    <w:p w14:paraId="2CF2A7EF" w14:textId="77777777" w:rsidR="001637AF" w:rsidRDefault="001637AF" w:rsidP="001637AF">
      <w:pPr>
        <w:jc w:val="center"/>
        <w:rPr>
          <w:sz w:val="28"/>
          <w:szCs w:val="28"/>
        </w:rPr>
      </w:pPr>
    </w:p>
    <w:p w14:paraId="74213451" w14:textId="77777777" w:rsidR="001637AF" w:rsidRDefault="001637AF" w:rsidP="001637AF">
      <w:pPr>
        <w:jc w:val="center"/>
        <w:rPr>
          <w:sz w:val="28"/>
          <w:szCs w:val="28"/>
        </w:rPr>
      </w:pPr>
    </w:p>
    <w:p w14:paraId="38E105FB" w14:textId="77777777" w:rsidR="001637AF" w:rsidRDefault="001637AF" w:rsidP="001637AF">
      <w:pPr>
        <w:jc w:val="center"/>
        <w:rPr>
          <w:sz w:val="28"/>
          <w:szCs w:val="28"/>
        </w:rPr>
      </w:pPr>
    </w:p>
    <w:p w14:paraId="2BAF4015" w14:textId="77777777" w:rsidR="001637AF" w:rsidRDefault="001637AF" w:rsidP="001637AF">
      <w:pPr>
        <w:jc w:val="center"/>
        <w:rPr>
          <w:sz w:val="28"/>
          <w:szCs w:val="28"/>
        </w:rPr>
      </w:pPr>
    </w:p>
    <w:p w14:paraId="7D3A2D8F" w14:textId="77777777" w:rsidR="001637AF" w:rsidRDefault="001637AF" w:rsidP="001637AF">
      <w:pPr>
        <w:jc w:val="center"/>
      </w:pPr>
      <w:r>
        <w:t>Sanchit Singhal</w:t>
      </w:r>
    </w:p>
    <w:p w14:paraId="2592385B" w14:textId="77777777" w:rsidR="001637AF" w:rsidRDefault="001637AF" w:rsidP="001637AF">
      <w:pPr>
        <w:jc w:val="center"/>
      </w:pPr>
    </w:p>
    <w:p w14:paraId="30AE29C0" w14:textId="77777777" w:rsidR="001637AF" w:rsidRDefault="001637AF" w:rsidP="001637AF">
      <w:pPr>
        <w:jc w:val="center"/>
      </w:pPr>
    </w:p>
    <w:p w14:paraId="24847335" w14:textId="77777777" w:rsidR="001637AF" w:rsidRDefault="001637AF" w:rsidP="001637AF">
      <w:pPr>
        <w:jc w:val="center"/>
      </w:pPr>
    </w:p>
    <w:p w14:paraId="479D2BCC" w14:textId="77777777" w:rsidR="001637AF" w:rsidRDefault="001637AF" w:rsidP="001637AF">
      <w:pPr>
        <w:jc w:val="center"/>
      </w:pPr>
    </w:p>
    <w:p w14:paraId="73A61B81" w14:textId="6538AAF8" w:rsidR="001637AF" w:rsidRDefault="0002105F" w:rsidP="001637AF">
      <w:pPr>
        <w:jc w:val="center"/>
      </w:pPr>
      <w:r>
        <w:t>INF 3</w:t>
      </w:r>
      <w:r w:rsidR="00E87C7B">
        <w:t>97</w:t>
      </w:r>
      <w:r>
        <w:t xml:space="preserve"> – </w:t>
      </w:r>
      <w:r w:rsidR="00E87C7B">
        <w:t>Statistical Analysis</w:t>
      </w:r>
      <w:r w:rsidR="00A5671C">
        <w:t xml:space="preserve"> and </w:t>
      </w:r>
      <w:bookmarkStart w:id="0" w:name="_GoBack"/>
      <w:bookmarkEnd w:id="0"/>
      <w:r w:rsidR="00E87C7B">
        <w:t>Learning</w:t>
      </w:r>
      <w:r w:rsidR="0019449C">
        <w:t xml:space="preserve"> w/ </w:t>
      </w:r>
      <w:r w:rsidR="0099289C">
        <w:t>Prof. Varun Rai</w:t>
      </w:r>
    </w:p>
    <w:p w14:paraId="6AEB1617" w14:textId="77777777" w:rsidR="00B36725" w:rsidRDefault="00B36725" w:rsidP="00B36725">
      <w:pPr>
        <w:jc w:val="center"/>
      </w:pPr>
      <w:r>
        <w:t>Spring 2018</w:t>
      </w:r>
    </w:p>
    <w:p w14:paraId="576F7BBE" w14:textId="77777777" w:rsidR="00B36725" w:rsidRDefault="00B36725" w:rsidP="001637AF">
      <w:pPr>
        <w:jc w:val="center"/>
      </w:pPr>
    </w:p>
    <w:p w14:paraId="467A215E" w14:textId="77777777" w:rsidR="001637AF" w:rsidRDefault="001637AF" w:rsidP="001637AF">
      <w:pPr>
        <w:jc w:val="center"/>
      </w:pPr>
    </w:p>
    <w:p w14:paraId="565EF694" w14:textId="7852DA91" w:rsidR="001637AF" w:rsidRDefault="00E87C7B" w:rsidP="001637AF">
      <w:pPr>
        <w:jc w:val="center"/>
      </w:pPr>
      <w:r>
        <w:t>The University of Texas at Austin</w:t>
      </w:r>
    </w:p>
    <w:p w14:paraId="1D97F4D3" w14:textId="1DA07198" w:rsidR="00D41A7C" w:rsidRDefault="00D41A7C" w:rsidP="001637AF">
      <w:pPr>
        <w:jc w:val="center"/>
      </w:pPr>
    </w:p>
    <w:p w14:paraId="574C2309" w14:textId="2C3CA574" w:rsidR="001158B0" w:rsidRDefault="001158B0" w:rsidP="00A84754"/>
    <w:p w14:paraId="066CE409" w14:textId="77777777" w:rsidR="00286AFD" w:rsidRDefault="00286AFD" w:rsidP="00286AFD">
      <w:pPr>
        <w:pStyle w:val="SourceCode"/>
      </w:pPr>
      <w:r>
        <w:rPr>
          <w:rStyle w:val="NormalTok"/>
        </w:rPr>
        <w:lastRenderedPageBreak/>
        <w:t>### Problem 2 - MLR on dataset</w:t>
      </w:r>
      <w:r>
        <w:br/>
      </w:r>
      <w:r>
        <w:br/>
      </w:r>
      <w:r>
        <w:rPr>
          <w:rStyle w:val="CommentTok"/>
        </w:rPr>
        <w:t># Read CSV from working directory into R</w:t>
      </w:r>
      <w:r>
        <w:br/>
      </w:r>
      <w:r>
        <w:br/>
      </w:r>
      <w:r>
        <w:rPr>
          <w:rStyle w:val="NormalTok"/>
        </w:rPr>
        <w:t>My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austin_house_price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. Scatterplot matrix with all variables in dataset</w:t>
      </w:r>
      <w:r>
        <w:br/>
      </w:r>
      <w:r>
        <w:br/>
      </w:r>
      <w:r>
        <w:rPr>
          <w:rStyle w:val="KeywordTok"/>
        </w:rPr>
        <w:t>pairs</w:t>
      </w:r>
      <w:r>
        <w:rPr>
          <w:rStyle w:val="NormalTok"/>
        </w:rPr>
        <w:t>(MyData)</w:t>
      </w:r>
    </w:p>
    <w:p w14:paraId="1A74D702" w14:textId="2B6E9CA0" w:rsidR="00286AFD" w:rsidRDefault="00286AFD" w:rsidP="00286AFD">
      <w:pPr>
        <w:pStyle w:val="FirstParagraph"/>
      </w:pPr>
      <w:r>
        <w:rPr>
          <w:noProof/>
        </w:rPr>
        <w:drawing>
          <wp:inline distT="0" distB="0" distL="0" distR="0" wp14:anchorId="1409765F" wp14:editId="1C20A535">
            <wp:extent cx="4618990" cy="36969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90" cy="3696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6921E0" w14:textId="77777777" w:rsidR="00286AFD" w:rsidRDefault="00286AFD" w:rsidP="00286AFD">
      <w:pPr>
        <w:pStyle w:val="SourceCode"/>
      </w:pPr>
      <w:r>
        <w:rPr>
          <w:rStyle w:val="CommentTok"/>
        </w:rPr>
        <w:t># b. Matrix of correlations of all variables</w:t>
      </w:r>
      <w:r>
        <w:br/>
      </w:r>
      <w:r>
        <w:br/>
      </w:r>
      <w:r>
        <w:rPr>
          <w:rStyle w:val="KeywordTok"/>
        </w:rPr>
        <w:t>cor</w:t>
      </w:r>
      <w:r>
        <w:rPr>
          <w:rStyle w:val="NormalTok"/>
        </w:rPr>
        <w:t>(MyData)</w:t>
      </w:r>
    </w:p>
    <w:p w14:paraId="4F45400D" w14:textId="77777777" w:rsidR="00286AFD" w:rsidRDefault="00286AFD" w:rsidP="00286AFD">
      <w:pPr>
        <w:pStyle w:val="SourceCode"/>
      </w:pPr>
      <w:r>
        <w:rPr>
          <w:rStyle w:val="VerbatimChar"/>
        </w:rPr>
        <w:t>##              OverallQual OverallCond BsmtFullBath BsmtHalfBath    FullBath</w:t>
      </w:r>
      <w:r>
        <w:br/>
      </w:r>
      <w:r>
        <w:rPr>
          <w:rStyle w:val="VerbatimChar"/>
        </w:rPr>
        <w:t>## OverallQual   1.00000000 -0.09193234   0.11109779  -0.04015016  0.55059971</w:t>
      </w:r>
      <w:r>
        <w:br/>
      </w:r>
      <w:r>
        <w:rPr>
          <w:rStyle w:val="VerbatimChar"/>
        </w:rPr>
        <w:t>## OverallCond  -0.09193234  1.00000000  -0.05494152   0.11782092 -0.19414949</w:t>
      </w:r>
      <w:r>
        <w:br/>
      </w:r>
      <w:r>
        <w:rPr>
          <w:rStyle w:val="VerbatimChar"/>
        </w:rPr>
        <w:t>## BsmtFullBath  0.11109779 -0.05494152   1.00000000  -0.14787096 -0.06451205</w:t>
      </w:r>
      <w:r>
        <w:br/>
      </w:r>
      <w:r>
        <w:rPr>
          <w:rStyle w:val="VerbatimChar"/>
        </w:rPr>
        <w:t>## BsmtHalfBath -0.04015016  0.11782092  -0.14787096   1.00000000 -0.05453581</w:t>
      </w:r>
      <w:r>
        <w:br/>
      </w:r>
      <w:r>
        <w:rPr>
          <w:rStyle w:val="VerbatimChar"/>
        </w:rPr>
        <w:t>## FullBath      0.55059971 -0.19414949  -0.06451205  -0.05453581  1.00000000</w:t>
      </w:r>
      <w:r>
        <w:br/>
      </w:r>
      <w:r>
        <w:rPr>
          <w:rStyle w:val="VerbatimChar"/>
        </w:rPr>
        <w:t>## HalfBath      0.27345810 -0.06076933  -0.03090496  -0.01233990  0.13638059</w:t>
      </w:r>
      <w:r>
        <w:br/>
      </w:r>
      <w:r>
        <w:rPr>
          <w:rStyle w:val="VerbatimChar"/>
        </w:rPr>
        <w:t>## BedroomAbvGr  0.10167636  0.01298006  -0.15067281   0.04651885  0.36325198</w:t>
      </w:r>
      <w:r>
        <w:br/>
      </w:r>
      <w:r>
        <w:rPr>
          <w:rStyle w:val="VerbatimChar"/>
        </w:rPr>
        <w:t>## KitchenAbvGr -0.18388223 -0.08700086  -0.04150255  -0.03794435  0.13311521</w:t>
      </w:r>
      <w:r>
        <w:br/>
      </w:r>
      <w:r>
        <w:rPr>
          <w:rStyle w:val="VerbatimChar"/>
        </w:rPr>
        <w:t>## TotRmsAbvGrd  0.42745234 -0.05758317  -0.05327524  -0.02383634  0.55478425</w:t>
      </w:r>
      <w:r>
        <w:br/>
      </w:r>
      <w:r>
        <w:rPr>
          <w:rStyle w:val="VerbatimChar"/>
        </w:rPr>
        <w:t>## Fireplaces    0.39676504 -0.02381998   0.13792771   0.02897559  0.24367050</w:t>
      </w:r>
      <w:r>
        <w:br/>
      </w:r>
      <w:r>
        <w:rPr>
          <w:rStyle w:val="VerbatimChar"/>
        </w:rPr>
        <w:t>## GarageCars    0.60067072 -0.18575751   0.13188122  -0.02089106  0.46967204</w:t>
      </w:r>
      <w:r>
        <w:br/>
      </w:r>
      <w:r>
        <w:rPr>
          <w:rStyle w:val="VerbatimChar"/>
        </w:rPr>
        <w:t>## SalePrice     0.79098160 -0.07785589   0.22712223  -0.01684415  0.56066376</w:t>
      </w:r>
      <w:r>
        <w:br/>
      </w:r>
      <w:r>
        <w:rPr>
          <w:rStyle w:val="VerbatimChar"/>
        </w:rPr>
        <w:t>## Age          -0.57262947  0.37732550  -0.18436183   0.03605963 -0.46840292</w:t>
      </w:r>
      <w:r>
        <w:br/>
      </w:r>
      <w:r>
        <w:rPr>
          <w:rStyle w:val="VerbatimChar"/>
        </w:rPr>
        <w:t>##                 HalfBath BedroomAbvGr KitchenAbvGr TotRmsAbvGrd</w:t>
      </w:r>
      <w:r>
        <w:br/>
      </w:r>
      <w:r>
        <w:rPr>
          <w:rStyle w:val="VerbatimChar"/>
        </w:rPr>
        <w:t>## OverallQual   0.27345810   0.10167636  -0.18388223   0.42745234</w:t>
      </w:r>
      <w:r>
        <w:br/>
      </w:r>
      <w:r>
        <w:rPr>
          <w:rStyle w:val="VerbatimChar"/>
        </w:rPr>
        <w:t>## OverallCond  -0.06076933   0.01298006  -0.08700086  -0.05758317</w:t>
      </w:r>
      <w:r>
        <w:br/>
      </w:r>
      <w:r>
        <w:rPr>
          <w:rStyle w:val="VerbatimChar"/>
        </w:rPr>
        <w:t>## BsmtFullBath -0.03090496  -0.15067281  -0.04150255  -0.05327524</w:t>
      </w:r>
      <w:r>
        <w:br/>
      </w:r>
      <w:r>
        <w:rPr>
          <w:rStyle w:val="VerbatimChar"/>
        </w:rPr>
        <w:t>## BsmtHalfBath -0.01233990   0.04651885  -0.03794435  -0.02383634</w:t>
      </w:r>
      <w:r>
        <w:br/>
      </w:r>
      <w:r>
        <w:rPr>
          <w:rStyle w:val="VerbatimChar"/>
        </w:rPr>
        <w:lastRenderedPageBreak/>
        <w:t>## FullBath      0.13638059   0.36325198   0.13311521   0.55478425</w:t>
      </w:r>
      <w:r>
        <w:br/>
      </w:r>
      <w:r>
        <w:rPr>
          <w:rStyle w:val="VerbatimChar"/>
        </w:rPr>
        <w:t>## HalfBath      1.00000000   0.22665148  -0.06826255   0.34341486</w:t>
      </w:r>
      <w:r>
        <w:br/>
      </w:r>
      <w:r>
        <w:rPr>
          <w:rStyle w:val="VerbatimChar"/>
        </w:rPr>
        <w:t>## BedroomAbvGr  0.22665148   1.00000000   0.19859676   0.67661994</w:t>
      </w:r>
      <w:r>
        <w:br/>
      </w:r>
      <w:r>
        <w:rPr>
          <w:rStyle w:val="VerbatimChar"/>
        </w:rPr>
        <w:t>## KitchenAbvGr -0.06826255   0.19859676   1.00000000   0.25604541</w:t>
      </w:r>
      <w:r>
        <w:br/>
      </w:r>
      <w:r>
        <w:rPr>
          <w:rStyle w:val="VerbatimChar"/>
        </w:rPr>
        <w:t>## TotRmsAbvGrd  0.34341486   0.67661994   0.25604541   1.00000000</w:t>
      </w:r>
      <w:r>
        <w:br/>
      </w:r>
      <w:r>
        <w:rPr>
          <w:rStyle w:val="VerbatimChar"/>
        </w:rPr>
        <w:t>## Fireplaces    0.20364851   0.10756968  -0.12393624   0.32611448</w:t>
      </w:r>
      <w:r>
        <w:br/>
      </w:r>
      <w:r>
        <w:rPr>
          <w:rStyle w:val="VerbatimChar"/>
        </w:rPr>
        <w:t>## GarageCars    0.21917815   0.08610644  -0.05063389   0.36228857</w:t>
      </w:r>
      <w:r>
        <w:br/>
      </w:r>
      <w:r>
        <w:rPr>
          <w:rStyle w:val="VerbatimChar"/>
        </w:rPr>
        <w:t>## SalePrice     0.28410768   0.16821315  -0.13590737   0.53372316</w:t>
      </w:r>
      <w:r>
        <w:br/>
      </w:r>
      <w:r>
        <w:rPr>
          <w:rStyle w:val="VerbatimChar"/>
        </w:rPr>
        <w:t>## Age          -0.24272773   0.06895972   0.17591841  -0.09695522</w:t>
      </w:r>
      <w:r>
        <w:br/>
      </w:r>
      <w:r>
        <w:rPr>
          <w:rStyle w:val="VerbatimChar"/>
        </w:rPr>
        <w:t>##               Fireplaces  GarageCars   SalePrice         Age</w:t>
      </w:r>
      <w:r>
        <w:br/>
      </w:r>
      <w:r>
        <w:rPr>
          <w:rStyle w:val="VerbatimChar"/>
        </w:rPr>
        <w:t>## OverallQual   0.39676504  0.60067072  0.79098160 -0.57262947</w:t>
      </w:r>
      <w:r>
        <w:br/>
      </w:r>
      <w:r>
        <w:rPr>
          <w:rStyle w:val="VerbatimChar"/>
        </w:rPr>
        <w:t>## OverallCond  -0.02381998 -0.18575751 -0.07785589  0.37732550</w:t>
      </w:r>
      <w:r>
        <w:br/>
      </w:r>
      <w:r>
        <w:rPr>
          <w:rStyle w:val="VerbatimChar"/>
        </w:rPr>
        <w:t>## BsmtFullBath  0.13792771  0.13188122  0.22712223 -0.18436183</w:t>
      </w:r>
      <w:r>
        <w:br/>
      </w:r>
      <w:r>
        <w:rPr>
          <w:rStyle w:val="VerbatimChar"/>
        </w:rPr>
        <w:t>## BsmtHalfBath  0.02897559 -0.02089106 -0.01684415  0.03605963</w:t>
      </w:r>
      <w:r>
        <w:br/>
      </w:r>
      <w:r>
        <w:rPr>
          <w:rStyle w:val="VerbatimChar"/>
        </w:rPr>
        <w:t>## FullBath      0.24367050  0.46967204  0.56066376 -0.46840292</w:t>
      </w:r>
      <w:r>
        <w:br/>
      </w:r>
      <w:r>
        <w:rPr>
          <w:rStyle w:val="VerbatimChar"/>
        </w:rPr>
        <w:t>## HalfBath      0.20364851  0.21917815  0.28410768 -0.24272773</w:t>
      </w:r>
      <w:r>
        <w:br/>
      </w:r>
      <w:r>
        <w:rPr>
          <w:rStyle w:val="VerbatimChar"/>
        </w:rPr>
        <w:t>## BedroomAbvGr  0.10756968  0.08610644  0.16821315  0.06895972</w:t>
      </w:r>
      <w:r>
        <w:br/>
      </w:r>
      <w:r>
        <w:rPr>
          <w:rStyle w:val="VerbatimChar"/>
        </w:rPr>
        <w:t>## KitchenAbvGr -0.12393624 -0.05063389 -0.13590737  0.17591841</w:t>
      </w:r>
      <w:r>
        <w:br/>
      </w:r>
      <w:r>
        <w:rPr>
          <w:rStyle w:val="VerbatimChar"/>
        </w:rPr>
        <w:t>## TotRmsAbvGrd  0.32611448  0.36228857  0.53372316 -0.09695522</w:t>
      </w:r>
      <w:r>
        <w:br/>
      </w:r>
      <w:r>
        <w:rPr>
          <w:rStyle w:val="VerbatimChar"/>
        </w:rPr>
        <w:t>## Fireplaces    1.00000000  0.30078877  0.46692884 -0.14854356</w:t>
      </w:r>
      <w:r>
        <w:br/>
      </w:r>
      <w:r>
        <w:rPr>
          <w:rStyle w:val="VerbatimChar"/>
        </w:rPr>
        <w:t>## GarageCars    0.30078877  1.00000000  0.64040920 -0.53872739</w:t>
      </w:r>
      <w:r>
        <w:br/>
      </w:r>
      <w:r>
        <w:rPr>
          <w:rStyle w:val="VerbatimChar"/>
        </w:rPr>
        <w:t>## SalePrice     0.46692884  0.64040920  1.00000000 -0.52335042</w:t>
      </w:r>
      <w:r>
        <w:br/>
      </w:r>
      <w:r>
        <w:rPr>
          <w:rStyle w:val="VerbatimChar"/>
        </w:rPr>
        <w:t>## Age          -0.14854356 -0.53872739 -0.52335042  1.00000000</w:t>
      </w:r>
    </w:p>
    <w:p w14:paraId="2EB71CF9" w14:textId="77777777" w:rsidR="00286AFD" w:rsidRDefault="00286AFD" w:rsidP="00286AFD">
      <w:pPr>
        <w:pStyle w:val="SourceCode"/>
      </w:pPr>
      <w:r>
        <w:rPr>
          <w:rStyle w:val="CommentTok"/>
        </w:rPr>
        <w:t># c. Multiple Linear Regression</w:t>
      </w:r>
      <w:r>
        <w:br/>
      </w:r>
      <w:r>
        <w:br/>
      </w:r>
      <w:r>
        <w:rPr>
          <w:rStyle w:val="NormalTok"/>
        </w:rPr>
        <w:t>lm.fit=</w:t>
      </w:r>
      <w:r>
        <w:rPr>
          <w:rStyle w:val="KeywordTok"/>
        </w:rPr>
        <w:t>lm</w:t>
      </w:r>
      <w:r>
        <w:rPr>
          <w:rStyle w:val="NormalTok"/>
        </w:rPr>
        <w:t xml:space="preserve">(SalePrice~., </w:t>
      </w:r>
      <w:r>
        <w:rPr>
          <w:rStyle w:val="DataTypeTok"/>
        </w:rPr>
        <w:t>data=</w:t>
      </w:r>
      <w:r>
        <w:rPr>
          <w:rStyle w:val="NormalTok"/>
        </w:rPr>
        <w:t>My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fit)</w:t>
      </w:r>
    </w:p>
    <w:p w14:paraId="41DF45AA" w14:textId="77777777" w:rsidR="00286AFD" w:rsidRDefault="00286AFD" w:rsidP="00286AF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lePrice ~ ., data = My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74626  -21629   -3288   17476  3748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-83029.36   10280.94  -8.076 1.40e-15 ***</w:t>
      </w:r>
      <w:r>
        <w:br/>
      </w:r>
      <w:r>
        <w:rPr>
          <w:rStyle w:val="VerbatimChar"/>
        </w:rPr>
        <w:t>## OverallQual   23140.58    1197.68  19.321  &lt; 2e-16 ***</w:t>
      </w:r>
      <w:r>
        <w:br/>
      </w:r>
      <w:r>
        <w:rPr>
          <w:rStyle w:val="VerbatimChar"/>
        </w:rPr>
        <w:t>## OverallCond    4340.82    1035.88   4.190 2.95e-05 ***</w:t>
      </w:r>
      <w:r>
        <w:br/>
      </w:r>
      <w:r>
        <w:rPr>
          <w:rStyle w:val="VerbatimChar"/>
        </w:rPr>
        <w:t>## BsmtFullBath  21740.63    2130.05  10.207  &lt; 2e-16 ***</w:t>
      </w:r>
      <w:r>
        <w:br/>
      </w:r>
      <w:r>
        <w:rPr>
          <w:rStyle w:val="VerbatimChar"/>
        </w:rPr>
        <w:t xml:space="preserve">## BsmtHalfBath  10236.97    4429.58   2.311    0.021 *  </w:t>
      </w:r>
      <w:r>
        <w:br/>
      </w:r>
      <w:r>
        <w:rPr>
          <w:rStyle w:val="VerbatimChar"/>
        </w:rPr>
        <w:t>## FullBath      13417.14    2825.20   4.749 2.25e-06 ***</w:t>
      </w:r>
      <w:r>
        <w:br/>
      </w:r>
      <w:r>
        <w:rPr>
          <w:rStyle w:val="VerbatimChar"/>
        </w:rPr>
        <w:t xml:space="preserve">## HalfBath        239.56    2329.34   0.103    0.918    </w:t>
      </w:r>
      <w:r>
        <w:br/>
      </w:r>
      <w:r>
        <w:rPr>
          <w:rStyle w:val="VerbatimChar"/>
        </w:rPr>
        <w:t>## BedroomAbvGr  -9599.12    1841.24  -5.213 2.12e-07 ***</w:t>
      </w:r>
      <w:r>
        <w:br/>
      </w:r>
      <w:r>
        <w:rPr>
          <w:rStyle w:val="VerbatimChar"/>
        </w:rPr>
        <w:t>## KitchenAbvGr -30303.01    5344.86  -5.670 1.73e-08 ***</w:t>
      </w:r>
      <w:r>
        <w:br/>
      </w:r>
      <w:r>
        <w:rPr>
          <w:rStyle w:val="VerbatimChar"/>
        </w:rPr>
        <w:t>## TotRmsAbvGrd  15129.23    1159.76  13.045  &lt; 2e-16 ***</w:t>
      </w:r>
      <w:r>
        <w:br/>
      </w:r>
      <w:r>
        <w:rPr>
          <w:rStyle w:val="VerbatimChar"/>
        </w:rPr>
        <w:t>## Fireplaces    12668.63    1836.60   6.898 7.87e-12 ***</w:t>
      </w:r>
      <w:r>
        <w:br/>
      </w:r>
      <w:r>
        <w:rPr>
          <w:rStyle w:val="VerbatimChar"/>
        </w:rPr>
        <w:t>## GarageCars    16766.94    1873.62   8.949  &lt; 2e-16 ***</w:t>
      </w:r>
      <w:r>
        <w:br/>
      </w:r>
      <w:r>
        <w:rPr>
          <w:rStyle w:val="VerbatimChar"/>
        </w:rPr>
        <w:t>## Age            -248.83      53.59  -4.643 3.75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9330 on 1447 degrees of freedom</w:t>
      </w:r>
      <w:r>
        <w:br/>
      </w:r>
      <w:r>
        <w:rPr>
          <w:rStyle w:val="VerbatimChar"/>
        </w:rPr>
        <w:lastRenderedPageBreak/>
        <w:t xml:space="preserve">## Multiple R-squared:  0.7569, Adjusted R-squared:  0.7549 </w:t>
      </w:r>
      <w:r>
        <w:br/>
      </w:r>
      <w:r>
        <w:rPr>
          <w:rStyle w:val="VerbatimChar"/>
        </w:rPr>
        <w:t>## F-statistic: 375.4 on 12 and 1447 DF,  p-value: &lt; 2.2e-16</w:t>
      </w:r>
    </w:p>
    <w:p w14:paraId="2D804FFE" w14:textId="77777777" w:rsidR="00286AFD" w:rsidRDefault="00286AFD" w:rsidP="00286AFD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m.fit)</w:t>
      </w:r>
    </w:p>
    <w:p w14:paraId="2E8996D2" w14:textId="00C40488" w:rsidR="00286AFD" w:rsidRDefault="00286AFD" w:rsidP="00286AFD">
      <w:pPr>
        <w:pStyle w:val="FirstParagraph"/>
      </w:pPr>
      <w:r>
        <w:rPr>
          <w:noProof/>
        </w:rPr>
        <w:drawing>
          <wp:inline distT="0" distB="0" distL="0" distR="0" wp14:anchorId="4A0ED3D5" wp14:editId="329E5F8A">
            <wp:extent cx="4618990" cy="36969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90" cy="3696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6BBE11" w14:textId="77777777" w:rsidR="00286AFD" w:rsidRDefault="00286AFD" w:rsidP="00286AFD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elationship between predictors and response: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By testing the null hypothesis of that there is no relationship, we ca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ject it by looking at the p-value corresponding to the F-statistic. I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is case, it is very small (&lt;2.2e-16) which means there appears to be 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trong relationship between "SalePrice" and atleast some of the predictor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deed, by looking at the regression coefficients it can be seen th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"GarageCars", "BsmtFullBath", "TotRmsAbvGrd", "OverallQual" all have smal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-values and are therefore statistically significant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efficient for the age variable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 regression coefficient for the age, -248.83, suggests that for every 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unit in age (presumably a year), SalePrice decreases by the coefficient. I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ther words, the price falls every year which makes sense because property i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usuallly more expensive the newer it is.</w:t>
      </w:r>
      <w:r>
        <w:br/>
      </w:r>
      <w:r>
        <w:br/>
      </w:r>
      <w:r>
        <w:br/>
      </w:r>
      <w:r>
        <w:rPr>
          <w:rStyle w:val="CommentTok"/>
        </w:rPr>
        <w:t># d. Transformation of the variables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MyData$GarageCars), MyData$SalePrice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MyData$BsmtFullBath), MyData$SalePrice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(MyData$TotRmsAbvGrd)^</w:t>
      </w:r>
      <w:r>
        <w:rPr>
          <w:rStyle w:val="DecValTok"/>
        </w:rPr>
        <w:t>2</w:t>
      </w:r>
      <w:r>
        <w:rPr>
          <w:rStyle w:val="NormalTok"/>
        </w:rPr>
        <w:t>, MyData$SalePrice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(MyData$OverallQual)^</w:t>
      </w:r>
      <w:r>
        <w:rPr>
          <w:rStyle w:val="DecValTok"/>
        </w:rPr>
        <w:t>2</w:t>
      </w:r>
      <w:r>
        <w:rPr>
          <w:rStyle w:val="NormalTok"/>
        </w:rPr>
        <w:t>, MyData$SalePrice)</w:t>
      </w:r>
    </w:p>
    <w:p w14:paraId="136792D5" w14:textId="3DF1496D" w:rsidR="00286AFD" w:rsidRDefault="00286AFD" w:rsidP="00286AFD">
      <w:pPr>
        <w:pStyle w:val="FirstParagraph"/>
      </w:pPr>
      <w:r>
        <w:rPr>
          <w:noProof/>
        </w:rPr>
        <w:lastRenderedPageBreak/>
        <w:drawing>
          <wp:inline distT="0" distB="0" distL="0" distR="0" wp14:anchorId="35E16A7F" wp14:editId="1AE42878">
            <wp:extent cx="4618990" cy="36969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90" cy="3696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78A436" w14:textId="77777777" w:rsidR="00286AFD" w:rsidRDefault="00286AFD" w:rsidP="00286AFD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Comment on findings: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 decided to transform variables that had the highest statisticall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ignificance (lowest p-values) because they have the greastest impact on th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alesPrice. After trying out some transformation, I believe the square of th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verall quality gives the most linear looking plot.</w:t>
      </w:r>
      <w:r>
        <w:br/>
      </w:r>
      <w:r>
        <w:br/>
      </w:r>
      <w:r>
        <w:br/>
      </w:r>
      <w:r>
        <w:rPr>
          <w:rStyle w:val="NormalTok"/>
        </w:rPr>
        <w:t>### Problem 3 - SLR on simulated data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a. Generation of Feature X</w:t>
      </w:r>
      <w:r>
        <w:br/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. Generation of Feature eps</w:t>
      </w:r>
      <w:r>
        <w:br/>
      </w:r>
      <w:r>
        <w:br/>
      </w:r>
      <w:r>
        <w:rPr>
          <w:rStyle w:val="NormalTok"/>
        </w:rPr>
        <w:t>eps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FloatTok"/>
        </w:rPr>
        <w:t>0.2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. Generation of response</w:t>
      </w:r>
      <w:r>
        <w:br/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*x +</w:t>
      </w:r>
      <w:r>
        <w:rPr>
          <w:rStyle w:val="StringTok"/>
        </w:rPr>
        <w:t xml:space="preserve"> </w:t>
      </w:r>
      <w:r>
        <w:rPr>
          <w:rStyle w:val="NormalTok"/>
        </w:rPr>
        <w:t>eps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y)</w:t>
      </w:r>
    </w:p>
    <w:p w14:paraId="3A407340" w14:textId="77777777" w:rsidR="00286AFD" w:rsidRDefault="00286AFD" w:rsidP="00286AFD">
      <w:pPr>
        <w:pStyle w:val="SourceCode"/>
      </w:pPr>
      <w:r>
        <w:rPr>
          <w:rStyle w:val="VerbatimChar"/>
        </w:rPr>
        <w:t>## [1] 100</w:t>
      </w:r>
    </w:p>
    <w:p w14:paraId="55922A9A" w14:textId="77777777" w:rsidR="00286AFD" w:rsidRDefault="00286AFD" w:rsidP="00286AFD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Length of vector, Y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 length of vector, Y, is 100 which makes sense since it a linear functi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f 2 sets of 100 values</w:t>
      </w:r>
      <w:r>
        <w:br/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Values for B0 &amp; B1: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B0 = -1, B1 = 0.5 as seen from the original equation</w:t>
      </w:r>
      <w:r>
        <w:br/>
      </w:r>
      <w:r>
        <w:br/>
      </w:r>
      <w:r>
        <w:br/>
      </w:r>
      <w:r>
        <w:rPr>
          <w:rStyle w:val="CommentTok"/>
        </w:rPr>
        <w:t># d. Scatterplot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x, y)</w:t>
      </w:r>
    </w:p>
    <w:p w14:paraId="6379334E" w14:textId="0A957BB5" w:rsidR="00286AFD" w:rsidRDefault="00286AFD" w:rsidP="00286AFD">
      <w:pPr>
        <w:pStyle w:val="FirstParagraph"/>
      </w:pPr>
      <w:r>
        <w:rPr>
          <w:noProof/>
        </w:rPr>
        <w:drawing>
          <wp:inline distT="0" distB="0" distL="0" distR="0" wp14:anchorId="23BF54FE" wp14:editId="52831A51">
            <wp:extent cx="4618990" cy="36969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90" cy="3696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B21D9D" w14:textId="77777777" w:rsidR="00286AFD" w:rsidRDefault="00286AFD" w:rsidP="00286AFD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Comment on observations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 relationship between x &amp; y has a positive, linear slope with som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variance due to the noise introduced by the eps variable.</w:t>
      </w:r>
      <w:r>
        <w:br/>
      </w:r>
      <w:r>
        <w:br/>
      </w:r>
      <w:r>
        <w:rPr>
          <w:rStyle w:val="CommentTok"/>
        </w:rPr>
        <w:t># e. Least Square Linear Model</w:t>
      </w:r>
      <w:r>
        <w:br/>
      </w:r>
      <w:r>
        <w:br/>
      </w:r>
      <w:r>
        <w:rPr>
          <w:rStyle w:val="NormalTok"/>
        </w:rPr>
        <w:t>lm.fit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 ~</w:t>
      </w:r>
      <w:r>
        <w:rPr>
          <w:rStyle w:val="StringTok"/>
        </w:rPr>
        <w:t xml:space="preserve"> </w:t>
      </w:r>
      <w:r>
        <w:rPr>
          <w:rStyle w:val="NormalTok"/>
        </w:rPr>
        <w:t>x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fit2)</w:t>
      </w:r>
    </w:p>
    <w:p w14:paraId="3B26E78D" w14:textId="77777777" w:rsidR="00286AFD" w:rsidRDefault="00286AFD" w:rsidP="00286AF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3842 -0.30688 -0.06975  0.26970  1.173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-1.01885    0.04849 -21.010  &lt; 2e-16 ***</w:t>
      </w:r>
      <w:r>
        <w:br/>
      </w:r>
      <w:r>
        <w:rPr>
          <w:rStyle w:val="VerbatimChar"/>
        </w:rPr>
        <w:t>## x            0.49947    0.05386   9.273 4.58e-1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 standard error: 0.4814 on 98 degrees of freedom</w:t>
      </w:r>
      <w:r>
        <w:br/>
      </w:r>
      <w:r>
        <w:rPr>
          <w:rStyle w:val="VerbatimChar"/>
        </w:rPr>
        <w:t xml:space="preserve">## Multiple R-squared:  0.4674, Adjusted R-squared:  0.4619 </w:t>
      </w:r>
      <w:r>
        <w:br/>
      </w:r>
      <w:r>
        <w:rPr>
          <w:rStyle w:val="VerbatimChar"/>
        </w:rPr>
        <w:t>## F-statistic: 85.99 on 1 and 98 DF,  p-value: 4.583e-15</w:t>
      </w:r>
    </w:p>
    <w:p w14:paraId="5E8DEC0E" w14:textId="77777777" w:rsidR="00286AFD" w:rsidRDefault="00286AFD" w:rsidP="00286AFD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Comment on Model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 model has a large F-statistic with a small p-value (4.583e-15) and so the nul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hypothesis can be rejected. This makes sense to me as we know y was indee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nerated using x and therefore, the two definitively have a relationship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How do B^0 and B^1 compare to B0 and B1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 constructed values for B^0 (-1.019) and B^1 (0.499) were very close to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 true values of -1 and 0.5. This means the linear regression model does 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reat job modelling the relationship between x &amp; y.</w:t>
      </w:r>
      <w:r>
        <w:br/>
      </w:r>
      <w:r>
        <w:br/>
      </w:r>
      <w:r>
        <w:rPr>
          <w:rStyle w:val="CommentTok"/>
        </w:rPr>
        <w:t># f. Polynomial Regression Model</w:t>
      </w:r>
      <w:r>
        <w:br/>
      </w:r>
      <w:r>
        <w:br/>
      </w:r>
      <w:r>
        <w:rPr>
          <w:rStyle w:val="NormalTok"/>
        </w:rPr>
        <w:t>lm.fit2_sq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~x+</w:t>
      </w:r>
      <w:r>
        <w:rPr>
          <w:rStyle w:val="KeywordTok"/>
        </w:rPr>
        <w:t>I</w:t>
      </w:r>
      <w:r>
        <w:rPr>
          <w:rStyle w:val="NormalTok"/>
        </w:rPr>
        <w:t>(x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fit2_sq)</w:t>
      </w:r>
    </w:p>
    <w:p w14:paraId="05A5BB24" w14:textId="77777777" w:rsidR="00286AFD" w:rsidRDefault="00286AFD" w:rsidP="00286AF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 + I(x^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8252 -0.31270 -0.06441  0.29014  1.13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-0.97164    0.05883 -16.517  &lt; 2e-16 ***</w:t>
      </w:r>
      <w:r>
        <w:br/>
      </w:r>
      <w:r>
        <w:rPr>
          <w:rStyle w:val="VerbatimChar"/>
        </w:rPr>
        <w:t>## x            0.50858    0.05399   9.420  2.4e-15 ***</w:t>
      </w:r>
      <w:r>
        <w:br/>
      </w:r>
      <w:r>
        <w:rPr>
          <w:rStyle w:val="VerbatimChar"/>
        </w:rPr>
        <w:t xml:space="preserve">## I(x^2)      -0.05946    0.04238  -1.403    0.16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79 on 97 degrees of freedom</w:t>
      </w:r>
      <w:r>
        <w:br/>
      </w:r>
      <w:r>
        <w:rPr>
          <w:rStyle w:val="VerbatimChar"/>
        </w:rPr>
        <w:t xml:space="preserve">## Multiple R-squared:  0.4779, Adjusted R-squared:  0.4672 </w:t>
      </w:r>
      <w:r>
        <w:br/>
      </w:r>
      <w:r>
        <w:rPr>
          <w:rStyle w:val="VerbatimChar"/>
        </w:rPr>
        <w:t>## F-statistic:  44.4 on 2 and 97 DF,  p-value: 2.038e-14</w:t>
      </w:r>
    </w:p>
    <w:p w14:paraId="420916B1" w14:textId="77777777" w:rsidR="00286AFD" w:rsidRDefault="00286AFD" w:rsidP="00286AFD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Does quadratic term improve the model fit: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re is evidence that the model fit has increased slightly as the RSE ha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ecreased and the R^2 is higher. However, when taking into account the lar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-value for the x^2 coefficient, it can be concluded that x^2 does not hav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 relationship with y and the model is most likely overfitting the training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ata by learning too much of the noise.</w:t>
      </w:r>
      <w:r>
        <w:br/>
      </w:r>
      <w:r>
        <w:br/>
      </w:r>
      <w:r>
        <w:rPr>
          <w:rStyle w:val="CommentTok"/>
        </w:rPr>
        <w:t># g. Reduction of Noise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eps2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y2 =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*x2 +</w:t>
      </w:r>
      <w:r>
        <w:rPr>
          <w:rStyle w:val="StringTok"/>
        </w:rPr>
        <w:t xml:space="preserve"> </w:t>
      </w:r>
      <w:r>
        <w:rPr>
          <w:rStyle w:val="NormalTok"/>
        </w:rPr>
        <w:t>eps2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2, y2)</w:t>
      </w:r>
    </w:p>
    <w:p w14:paraId="71B84A22" w14:textId="2E6DBD67" w:rsidR="00286AFD" w:rsidRDefault="00286AFD" w:rsidP="00286AFD">
      <w:pPr>
        <w:pStyle w:val="FirstParagraph"/>
      </w:pPr>
      <w:r>
        <w:rPr>
          <w:noProof/>
        </w:rPr>
        <w:drawing>
          <wp:inline distT="0" distB="0" distL="0" distR="0" wp14:anchorId="7E2C595B" wp14:editId="567054B0">
            <wp:extent cx="4618990" cy="36969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990" cy="3696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00DF48" w14:textId="77777777" w:rsidR="00286AFD" w:rsidRDefault="00286AFD" w:rsidP="00286AFD">
      <w:pPr>
        <w:pStyle w:val="SourceCode"/>
      </w:pPr>
      <w:r>
        <w:rPr>
          <w:rStyle w:val="NormalTok"/>
        </w:rPr>
        <w:t>lm.fit3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2~x2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fit3)</w:t>
      </w:r>
    </w:p>
    <w:p w14:paraId="2A829A69" w14:textId="77777777" w:rsidR="00286AFD" w:rsidRDefault="00286AFD" w:rsidP="00286AF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2 ~ x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9052 -0.07545  0.00067  0.07288  0.286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-0.98639    0.01129  -87.34   &lt;2e-16 ***</w:t>
      </w:r>
      <w:r>
        <w:br/>
      </w:r>
      <w:r>
        <w:rPr>
          <w:rStyle w:val="VerbatimChar"/>
        </w:rPr>
        <w:t>## x2           0.49988    0.01184   42.2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128 on 98 degrees of freedom</w:t>
      </w:r>
      <w:r>
        <w:br/>
      </w:r>
      <w:r>
        <w:rPr>
          <w:rStyle w:val="VerbatimChar"/>
        </w:rPr>
        <w:t xml:space="preserve">## Multiple R-squared:  0.9479, Adjusted R-squared:  0.9474 </w:t>
      </w:r>
      <w:r>
        <w:br/>
      </w:r>
      <w:r>
        <w:rPr>
          <w:rStyle w:val="VerbatimChar"/>
        </w:rPr>
        <w:t>## F-statistic:  1782 on 1 and 98 DF,  p-value: &lt; 2.2e-16</w:t>
      </w:r>
    </w:p>
    <w:p w14:paraId="2DA426B0" w14:textId="0D8BF299" w:rsidR="004927B8" w:rsidRDefault="00286AFD" w:rsidP="00286AFD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 Description of Result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By decreasing the variance of the normal distribution that generates th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rror term, eps, we are able to reduce noise. The coefficients for B0 and B1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main very similar which tells us that the model remained the same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However, the RSE has significantly decreased, and R^2 has increased which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eans the model fits extremely well. Again, this makes sense because th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underlying data is near-perfect with very little error.</w:t>
      </w:r>
    </w:p>
    <w:sectPr w:rsidR="004927B8" w:rsidSect="00606D2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0E62A4"/>
    <w:multiLevelType w:val="hybridMultilevel"/>
    <w:tmpl w:val="63EEF7AA"/>
    <w:lvl w:ilvl="0" w:tplc="FB404CD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894289C"/>
    <w:multiLevelType w:val="hybridMultilevel"/>
    <w:tmpl w:val="9EE679CC"/>
    <w:lvl w:ilvl="0" w:tplc="5D24AF5A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DA70F09"/>
    <w:multiLevelType w:val="hybridMultilevel"/>
    <w:tmpl w:val="11624928"/>
    <w:lvl w:ilvl="0" w:tplc="04090001">
      <w:start w:val="1"/>
      <w:numFmt w:val="bullet"/>
      <w:lvlText w:val=""/>
      <w:lvlJc w:val="left"/>
      <w:pPr>
        <w:ind w:left="10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3" w15:restartNumberingAfterBreak="0">
    <w:nsid w:val="387D4CE4"/>
    <w:multiLevelType w:val="multilevel"/>
    <w:tmpl w:val="15D016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D2F378B"/>
    <w:multiLevelType w:val="hybridMultilevel"/>
    <w:tmpl w:val="7206AFF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7F652B"/>
    <w:multiLevelType w:val="hybridMultilevel"/>
    <w:tmpl w:val="D6029038"/>
    <w:lvl w:ilvl="0" w:tplc="8FF2B6D6">
      <w:start w:val="1"/>
      <w:numFmt w:val="bullet"/>
      <w:lvlText w:val="-"/>
      <w:lvlJc w:val="left"/>
      <w:pPr>
        <w:ind w:left="41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6" w15:restartNumberingAfterBreak="0">
    <w:nsid w:val="681716A7"/>
    <w:multiLevelType w:val="hybridMultilevel"/>
    <w:tmpl w:val="58565E48"/>
    <w:lvl w:ilvl="0" w:tplc="04090001">
      <w:start w:val="1"/>
      <w:numFmt w:val="bullet"/>
      <w:lvlText w:val=""/>
      <w:lvlJc w:val="left"/>
      <w:pPr>
        <w:ind w:left="10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7" w15:restartNumberingAfterBreak="0">
    <w:nsid w:val="7DD76391"/>
    <w:multiLevelType w:val="hybridMultilevel"/>
    <w:tmpl w:val="7C88D68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1"/>
  </w:num>
  <w:num w:numId="5">
    <w:abstractNumId w:val="5"/>
  </w:num>
  <w:num w:numId="6">
    <w:abstractNumId w:val="4"/>
  </w:num>
  <w:num w:numId="7">
    <w:abstractNumId w:val="0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F7900"/>
    <w:rsid w:val="000206D9"/>
    <w:rsid w:val="0002105F"/>
    <w:rsid w:val="00035FE9"/>
    <w:rsid w:val="00042998"/>
    <w:rsid w:val="000A7D44"/>
    <w:rsid w:val="000B0137"/>
    <w:rsid w:val="000B186B"/>
    <w:rsid w:val="000F14B8"/>
    <w:rsid w:val="000F77D5"/>
    <w:rsid w:val="00110CA1"/>
    <w:rsid w:val="001158B0"/>
    <w:rsid w:val="00134967"/>
    <w:rsid w:val="001407CE"/>
    <w:rsid w:val="0015510B"/>
    <w:rsid w:val="00161B4E"/>
    <w:rsid w:val="001637AF"/>
    <w:rsid w:val="0016776E"/>
    <w:rsid w:val="00172112"/>
    <w:rsid w:val="0019449C"/>
    <w:rsid w:val="001B24CC"/>
    <w:rsid w:val="001D40B6"/>
    <w:rsid w:val="001E3033"/>
    <w:rsid w:val="001F34F4"/>
    <w:rsid w:val="00202B3B"/>
    <w:rsid w:val="00204C98"/>
    <w:rsid w:val="00211A08"/>
    <w:rsid w:val="00234D15"/>
    <w:rsid w:val="00237FB3"/>
    <w:rsid w:val="00242840"/>
    <w:rsid w:val="0025159D"/>
    <w:rsid w:val="00251D0A"/>
    <w:rsid w:val="002549A8"/>
    <w:rsid w:val="0025782E"/>
    <w:rsid w:val="00286AFD"/>
    <w:rsid w:val="00287832"/>
    <w:rsid w:val="0029607D"/>
    <w:rsid w:val="002A4F9B"/>
    <w:rsid w:val="00307097"/>
    <w:rsid w:val="003107A3"/>
    <w:rsid w:val="00315D5D"/>
    <w:rsid w:val="00324B55"/>
    <w:rsid w:val="0035363A"/>
    <w:rsid w:val="00387D47"/>
    <w:rsid w:val="003A2356"/>
    <w:rsid w:val="003B62BD"/>
    <w:rsid w:val="003B79AD"/>
    <w:rsid w:val="00421F5C"/>
    <w:rsid w:val="00424ACF"/>
    <w:rsid w:val="00434AC9"/>
    <w:rsid w:val="00447889"/>
    <w:rsid w:val="00452A77"/>
    <w:rsid w:val="004917FC"/>
    <w:rsid w:val="004927B8"/>
    <w:rsid w:val="00496FCD"/>
    <w:rsid w:val="004C6ACB"/>
    <w:rsid w:val="004D6E94"/>
    <w:rsid w:val="00505B56"/>
    <w:rsid w:val="005349DC"/>
    <w:rsid w:val="0054048F"/>
    <w:rsid w:val="00554CC9"/>
    <w:rsid w:val="005803C6"/>
    <w:rsid w:val="005D7C7B"/>
    <w:rsid w:val="005E5CB7"/>
    <w:rsid w:val="005F7900"/>
    <w:rsid w:val="00606D2B"/>
    <w:rsid w:val="00607AB4"/>
    <w:rsid w:val="00611E02"/>
    <w:rsid w:val="00613202"/>
    <w:rsid w:val="006728DD"/>
    <w:rsid w:val="00685F8C"/>
    <w:rsid w:val="006C659A"/>
    <w:rsid w:val="006D5C3A"/>
    <w:rsid w:val="006E76D1"/>
    <w:rsid w:val="00710490"/>
    <w:rsid w:val="00713699"/>
    <w:rsid w:val="00725357"/>
    <w:rsid w:val="00740656"/>
    <w:rsid w:val="00742389"/>
    <w:rsid w:val="00793C39"/>
    <w:rsid w:val="007C69F8"/>
    <w:rsid w:val="007D2245"/>
    <w:rsid w:val="007E7AB9"/>
    <w:rsid w:val="007F0544"/>
    <w:rsid w:val="007F2062"/>
    <w:rsid w:val="008046C7"/>
    <w:rsid w:val="00804E5B"/>
    <w:rsid w:val="008159BE"/>
    <w:rsid w:val="00816B86"/>
    <w:rsid w:val="0085618A"/>
    <w:rsid w:val="00881C7E"/>
    <w:rsid w:val="00883517"/>
    <w:rsid w:val="00884A3F"/>
    <w:rsid w:val="00891418"/>
    <w:rsid w:val="008E4209"/>
    <w:rsid w:val="00903C4A"/>
    <w:rsid w:val="009716AF"/>
    <w:rsid w:val="0098572F"/>
    <w:rsid w:val="0099289C"/>
    <w:rsid w:val="009A2237"/>
    <w:rsid w:val="009D2623"/>
    <w:rsid w:val="009D311F"/>
    <w:rsid w:val="009D4905"/>
    <w:rsid w:val="009E3FBA"/>
    <w:rsid w:val="00A430CB"/>
    <w:rsid w:val="00A45601"/>
    <w:rsid w:val="00A5010A"/>
    <w:rsid w:val="00A5671C"/>
    <w:rsid w:val="00A6301B"/>
    <w:rsid w:val="00A84754"/>
    <w:rsid w:val="00AA231E"/>
    <w:rsid w:val="00AF0227"/>
    <w:rsid w:val="00AF4EC5"/>
    <w:rsid w:val="00B36725"/>
    <w:rsid w:val="00B9032A"/>
    <w:rsid w:val="00B950DF"/>
    <w:rsid w:val="00B97F9A"/>
    <w:rsid w:val="00BA4455"/>
    <w:rsid w:val="00BA7648"/>
    <w:rsid w:val="00BB3EBB"/>
    <w:rsid w:val="00BD0B11"/>
    <w:rsid w:val="00C04F9B"/>
    <w:rsid w:val="00C074B2"/>
    <w:rsid w:val="00C15BB7"/>
    <w:rsid w:val="00C3222C"/>
    <w:rsid w:val="00C66F3C"/>
    <w:rsid w:val="00CA42BA"/>
    <w:rsid w:val="00CA7F9D"/>
    <w:rsid w:val="00CC64BF"/>
    <w:rsid w:val="00CD3A02"/>
    <w:rsid w:val="00CD4EE6"/>
    <w:rsid w:val="00D25345"/>
    <w:rsid w:val="00D26153"/>
    <w:rsid w:val="00D41A7C"/>
    <w:rsid w:val="00D944EA"/>
    <w:rsid w:val="00D9655E"/>
    <w:rsid w:val="00DA396D"/>
    <w:rsid w:val="00DA5802"/>
    <w:rsid w:val="00DB57B3"/>
    <w:rsid w:val="00DC4D16"/>
    <w:rsid w:val="00DD1F01"/>
    <w:rsid w:val="00DD26D5"/>
    <w:rsid w:val="00DE3014"/>
    <w:rsid w:val="00DE6F86"/>
    <w:rsid w:val="00E13B8A"/>
    <w:rsid w:val="00E27132"/>
    <w:rsid w:val="00E457D8"/>
    <w:rsid w:val="00E6760E"/>
    <w:rsid w:val="00E87C7B"/>
    <w:rsid w:val="00EA25EB"/>
    <w:rsid w:val="00EA4A65"/>
    <w:rsid w:val="00EA6A23"/>
    <w:rsid w:val="00EB7610"/>
    <w:rsid w:val="00EE42BA"/>
    <w:rsid w:val="00F10193"/>
    <w:rsid w:val="00F1624A"/>
    <w:rsid w:val="00F17341"/>
    <w:rsid w:val="00F34A7F"/>
    <w:rsid w:val="00F35095"/>
    <w:rsid w:val="00F3531C"/>
    <w:rsid w:val="00F3651E"/>
    <w:rsid w:val="00F852AB"/>
    <w:rsid w:val="00F977F3"/>
    <w:rsid w:val="00FC7E10"/>
    <w:rsid w:val="00FD5B21"/>
    <w:rsid w:val="00FE1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7676B"/>
  <w15:chartTrackingRefBased/>
  <w15:docId w15:val="{3D8285E2-5D8B-4888-B3CD-01969C780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F79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F7900"/>
    <w:rPr>
      <w:b/>
      <w:bCs/>
    </w:rPr>
  </w:style>
  <w:style w:type="character" w:styleId="Hyperlink">
    <w:name w:val="Hyperlink"/>
    <w:basedOn w:val="DefaultParagraphFont"/>
    <w:uiPriority w:val="99"/>
    <w:unhideWhenUsed/>
    <w:rsid w:val="00607AB4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7AB4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0"/>
    <w:qFormat/>
    <w:rsid w:val="001637A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637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FollowedHyperlink">
    <w:name w:val="FollowedHyperlink"/>
    <w:basedOn w:val="DefaultParagraphFont"/>
    <w:uiPriority w:val="99"/>
    <w:semiHidden/>
    <w:unhideWhenUsed/>
    <w:rsid w:val="001637AF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B3EBB"/>
    <w:pPr>
      <w:ind w:left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D41A7C"/>
    <w:pPr>
      <w:spacing w:before="180" w:after="180" w:line="240" w:lineRule="auto"/>
    </w:pPr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D41A7C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D41A7C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D41A7C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D41A7C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D41A7C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D41A7C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D41A7C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D41A7C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D41A7C"/>
    <w:rPr>
      <w:rFonts w:ascii="Consolas" w:hAnsi="Consolas"/>
      <w:color w:val="8F5902"/>
      <w:shd w:val="clear" w:color="auto" w:fill="F8F8F8"/>
    </w:rPr>
  </w:style>
  <w:style w:type="character" w:customStyle="1" w:styleId="NormalTok">
    <w:name w:val="NormalTok"/>
    <w:basedOn w:val="VerbatimChar"/>
    <w:rsid w:val="00D41A7C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D41A7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41A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05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34</TotalTime>
  <Pages>8</Pages>
  <Words>1568</Words>
  <Characters>8942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chit Singhal</dc:creator>
  <cp:keywords/>
  <dc:description/>
  <cp:lastModifiedBy>Sanchit Singhal</cp:lastModifiedBy>
  <cp:revision>145</cp:revision>
  <cp:lastPrinted>2018-02-07T03:55:00Z</cp:lastPrinted>
  <dcterms:created xsi:type="dcterms:W3CDTF">2017-11-09T22:51:00Z</dcterms:created>
  <dcterms:modified xsi:type="dcterms:W3CDTF">2018-02-13T22:36:00Z</dcterms:modified>
</cp:coreProperties>
</file>